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66A8" w:rsidRPr="001A0A9D" w:rsidRDefault="007A66A8" w:rsidP="004C114E">
      <w:pPr>
        <w:jc w:val="center"/>
        <w:rPr>
          <w:b/>
          <w:sz w:val="32"/>
          <w:szCs w:val="32"/>
        </w:rPr>
      </w:pPr>
    </w:p>
    <w:p w:rsidR="004C114E" w:rsidRPr="001A0A9D" w:rsidRDefault="004C114E" w:rsidP="00162686">
      <w:pPr>
        <w:jc w:val="center"/>
        <w:rPr>
          <w:b/>
          <w:sz w:val="32"/>
          <w:szCs w:val="32"/>
          <w:u w:val="single"/>
        </w:rPr>
      </w:pPr>
      <w:r w:rsidRPr="001A0A9D">
        <w:rPr>
          <w:b/>
          <w:sz w:val="32"/>
          <w:szCs w:val="32"/>
        </w:rPr>
        <w:t>1</w:t>
      </w:r>
      <w:r w:rsidRPr="001A0A9D">
        <w:rPr>
          <w:b/>
          <w:sz w:val="32"/>
          <w:szCs w:val="32"/>
          <w:vertAlign w:val="superscript"/>
        </w:rPr>
        <w:t xml:space="preserve">ère </w:t>
      </w:r>
      <w:r w:rsidRPr="001A0A9D">
        <w:rPr>
          <w:b/>
          <w:sz w:val="32"/>
          <w:szCs w:val="32"/>
        </w:rPr>
        <w:t xml:space="preserve">Année Master - PHYSIQUE  </w:t>
      </w:r>
      <w:r w:rsidR="00162686" w:rsidRPr="001A0A9D">
        <w:rPr>
          <w:b/>
          <w:sz w:val="32"/>
          <w:szCs w:val="32"/>
        </w:rPr>
        <w:t>MÉDICALE</w:t>
      </w:r>
    </w:p>
    <w:p w:rsidR="004C114E" w:rsidRPr="001A0A9D" w:rsidRDefault="004C114E" w:rsidP="00162686">
      <w:pPr>
        <w:jc w:val="center"/>
        <w:rPr>
          <w:b/>
          <w:sz w:val="28"/>
          <w:szCs w:val="28"/>
        </w:rPr>
      </w:pPr>
      <w:r w:rsidRPr="001A0A9D">
        <w:rPr>
          <w:b/>
          <w:sz w:val="28"/>
          <w:szCs w:val="28"/>
        </w:rPr>
        <w:t xml:space="preserve">   </w:t>
      </w:r>
      <w:r w:rsidR="00F35423" w:rsidRPr="001A0A9D">
        <w:rPr>
          <w:b/>
          <w:sz w:val="28"/>
          <w:szCs w:val="28"/>
        </w:rPr>
        <w:t>Responsable:</w:t>
      </w:r>
      <w:r w:rsidRPr="001A0A9D">
        <w:rPr>
          <w:b/>
          <w:sz w:val="28"/>
          <w:szCs w:val="28"/>
        </w:rPr>
        <w:t xml:space="preserve"> </w:t>
      </w:r>
      <w:r w:rsidR="00F35423" w:rsidRPr="001A0A9D">
        <w:rPr>
          <w:b/>
          <w:sz w:val="28"/>
          <w:szCs w:val="28"/>
        </w:rPr>
        <w:t xml:space="preserve">Mr </w:t>
      </w:r>
      <w:r w:rsidR="00162686" w:rsidRPr="001A0A9D">
        <w:rPr>
          <w:b/>
          <w:sz w:val="28"/>
          <w:szCs w:val="28"/>
        </w:rPr>
        <w:t>HALIS. L</w:t>
      </w:r>
    </w:p>
    <w:p w:rsidR="004C114E" w:rsidRPr="001A0A9D" w:rsidRDefault="004C114E" w:rsidP="004C114E">
      <w:pPr>
        <w:jc w:val="center"/>
        <w:rPr>
          <w:b/>
          <w:bCs/>
          <w:sz w:val="32"/>
          <w:szCs w:val="32"/>
        </w:rPr>
      </w:pPr>
    </w:p>
    <w:p w:rsidR="004C114E" w:rsidRPr="001A0A9D" w:rsidRDefault="00162686" w:rsidP="00162686">
      <w:pPr>
        <w:jc w:val="center"/>
        <w:rPr>
          <w:b/>
          <w:bCs/>
          <w:sz w:val="36"/>
          <w:szCs w:val="36"/>
          <w:u w:val="single"/>
        </w:rPr>
      </w:pPr>
      <w:r w:rsidRPr="001A0A9D">
        <w:rPr>
          <w:b/>
          <w:bCs/>
          <w:sz w:val="36"/>
          <w:szCs w:val="36"/>
          <w:highlight w:val="yellow"/>
          <w:u w:val="single"/>
        </w:rPr>
        <w:t>Salle:</w:t>
      </w:r>
      <w:r w:rsidR="004C114E" w:rsidRPr="001A0A9D">
        <w:rPr>
          <w:b/>
          <w:bCs/>
          <w:sz w:val="36"/>
          <w:szCs w:val="36"/>
          <w:highlight w:val="yellow"/>
          <w:u w:val="single"/>
        </w:rPr>
        <w:t xml:space="preserve"> </w:t>
      </w:r>
      <w:r w:rsidRPr="001A0A9D">
        <w:rPr>
          <w:b/>
          <w:bCs/>
          <w:sz w:val="36"/>
          <w:szCs w:val="36"/>
          <w:highlight w:val="yellow"/>
          <w:u w:val="single"/>
        </w:rPr>
        <w:t>204</w:t>
      </w:r>
    </w:p>
    <w:p w:rsidR="004C114E" w:rsidRPr="001A0A9D" w:rsidRDefault="004C114E" w:rsidP="004C114E">
      <w:pPr>
        <w:rPr>
          <w:b/>
          <w:bCs/>
          <w:sz w:val="28"/>
          <w:szCs w:val="28"/>
          <w:rtl/>
        </w:rPr>
      </w:pPr>
      <w:r w:rsidRPr="001A0A9D">
        <w:rPr>
          <w:b/>
          <w:bCs/>
          <w:sz w:val="28"/>
          <w:szCs w:val="28"/>
        </w:rPr>
        <w:tab/>
      </w:r>
    </w:p>
    <w:tbl>
      <w:tblPr>
        <w:tblW w:w="22828" w:type="dxa"/>
        <w:jc w:val="center"/>
        <w:tblLook w:val="0000"/>
      </w:tblPr>
      <w:tblGrid>
        <w:gridCol w:w="553"/>
        <w:gridCol w:w="3969"/>
        <w:gridCol w:w="5386"/>
        <w:gridCol w:w="4535"/>
        <w:gridCol w:w="236"/>
        <w:gridCol w:w="4358"/>
        <w:gridCol w:w="3791"/>
      </w:tblGrid>
      <w:tr w:rsidR="00B544FF" w:rsidRPr="001A0A9D" w:rsidTr="00B34197">
        <w:trPr>
          <w:trHeight w:val="397"/>
          <w:jc w:val="center"/>
        </w:trPr>
        <w:tc>
          <w:tcPr>
            <w:tcW w:w="553" w:type="dxa"/>
            <w:tcBorders>
              <w:top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B544FF" w:rsidRPr="001A0A9D" w:rsidRDefault="00B544FF" w:rsidP="000E07B8">
            <w:pPr>
              <w:snapToGrid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tcBorders>
              <w:top w:val="single" w:sz="24" w:space="0" w:color="auto"/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791" w:type="dxa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162686" w:rsidRPr="001A0A9D" w:rsidTr="00BA2E24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162686" w:rsidRPr="001A0A9D" w:rsidRDefault="00162686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manche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2686" w:rsidRPr="001A0A9D" w:rsidRDefault="00162686" w:rsidP="007A66A8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 xml:space="preserve">  Physique nucléaire et atomique</w:t>
            </w:r>
          </w:p>
          <w:p w:rsidR="00162686" w:rsidRPr="001A0A9D" w:rsidRDefault="00162686" w:rsidP="007A66A8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162686" w:rsidRPr="001A0A9D" w:rsidRDefault="00162686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SSAN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2686" w:rsidRPr="001A0A9D" w:rsidRDefault="00162686" w:rsidP="00D028B3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Physique nucléaire et atomique</w:t>
            </w:r>
          </w:p>
          <w:p w:rsidR="00162686" w:rsidRPr="001A0A9D" w:rsidRDefault="00162686" w:rsidP="00D028B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162686" w:rsidRPr="001A0A9D" w:rsidRDefault="00162686" w:rsidP="00B544F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SSAN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162686" w:rsidRPr="001A0A9D" w:rsidRDefault="00162686" w:rsidP="00D028B3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Interaction Rayonnement- Matière</w:t>
            </w:r>
          </w:p>
          <w:p w:rsidR="00162686" w:rsidRPr="001A0A9D" w:rsidRDefault="00162686" w:rsidP="00D028B3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162686" w:rsidRPr="001A0A9D" w:rsidRDefault="00162686" w:rsidP="00B544F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 : </w:t>
            </w:r>
            <w:r w:rsidRPr="001A0A9D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Benabdellah</w:t>
            </w:r>
          </w:p>
        </w:tc>
        <w:tc>
          <w:tcPr>
            <w:tcW w:w="236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162686" w:rsidRPr="001A0A9D" w:rsidRDefault="00162686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2E24" w:rsidRPr="001A0A9D" w:rsidRDefault="00162686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="00BA2E24" w:rsidRPr="001A0A9D">
              <w:rPr>
                <w:rFonts w:asciiTheme="majorBidi" w:hAnsiTheme="majorBidi" w:cstheme="majorBidi"/>
                <w:sz w:val="28"/>
                <w:szCs w:val="28"/>
              </w:rPr>
              <w:t>Interaction Rayonnement- Matière</w:t>
            </w:r>
          </w:p>
          <w:p w:rsidR="00BA2E24" w:rsidRPr="001A0A9D" w:rsidRDefault="00BA2E24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162686" w:rsidRPr="001A0A9D" w:rsidRDefault="00BA2E24" w:rsidP="00BA2E24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 </w:t>
            </w:r>
            <w:r w:rsidRPr="001A0A9D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Benabdellah</w:t>
            </w:r>
          </w:p>
        </w:tc>
        <w:tc>
          <w:tcPr>
            <w:tcW w:w="3791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162686" w:rsidRPr="001A0A9D" w:rsidRDefault="00162686" w:rsidP="00162686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544FF" w:rsidRPr="001A0A9D" w:rsidTr="00BA2E24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1A0A9D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undi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Statistique et Informatique</w:t>
            </w:r>
          </w:p>
          <w:p w:rsidR="00B34197" w:rsidRPr="001A0A9D" w:rsidRDefault="00B34197" w:rsidP="00B3419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B544FF" w:rsidRPr="001A0A9D" w:rsidRDefault="00B34197" w:rsidP="00B3419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AISSA. A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9479B" w:rsidRPr="001A0A9D" w:rsidRDefault="0009479B" w:rsidP="0009479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Introduction à la physique des</w:t>
            </w:r>
          </w:p>
          <w:p w:rsidR="0009479B" w:rsidRPr="001A0A9D" w:rsidRDefault="0009479B" w:rsidP="0009479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milieux ionisés</w:t>
            </w:r>
          </w:p>
          <w:p w:rsidR="0009479B" w:rsidRPr="001A0A9D" w:rsidRDefault="0009479B" w:rsidP="0009479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Pr="001A0A9D" w:rsidRDefault="0009479B" w:rsidP="0009479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83069B" w:rsidRPr="001A0A9D" w:rsidRDefault="0083069B" w:rsidP="0083069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Interaction Rayonnement- Matière</w:t>
            </w:r>
          </w:p>
          <w:p w:rsidR="0083069B" w:rsidRPr="001A0A9D" w:rsidRDefault="0083069B" w:rsidP="0083069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Pr="001A0A9D" w:rsidRDefault="0083069B" w:rsidP="0083069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 : </w:t>
            </w:r>
            <w:r w:rsidRPr="001A0A9D"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  <w:t>Benabdellah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2E24" w:rsidRPr="001A0A9D" w:rsidRDefault="00B544FF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="00BA2E24" w:rsidRPr="001A0A9D">
              <w:rPr>
                <w:rFonts w:asciiTheme="majorBidi" w:hAnsiTheme="majorBidi" w:cstheme="majorBidi"/>
                <w:sz w:val="28"/>
                <w:szCs w:val="28"/>
              </w:rPr>
              <w:t>Statistique et Informatique</w:t>
            </w:r>
          </w:p>
          <w:p w:rsidR="00BA2E24" w:rsidRPr="001A0A9D" w:rsidRDefault="00BA2E24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B544FF" w:rsidRDefault="00BA2E24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AISSA. A</w:t>
            </w:r>
          </w:p>
          <w:p w:rsidR="00BA2E24" w:rsidRPr="001A0A9D" w:rsidRDefault="00BA2E24" w:rsidP="00BA2E24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>Salle de TP</w:t>
            </w:r>
          </w:p>
        </w:tc>
        <w:tc>
          <w:tcPr>
            <w:tcW w:w="3791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B544FF" w:rsidRPr="001A0A9D" w:rsidRDefault="00B544FF" w:rsidP="000E297B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B544FF" w:rsidRPr="001A0A9D" w:rsidTr="00BA2E24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1A0A9D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rdi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A2E24" w:rsidRPr="001A0A9D" w:rsidRDefault="00BA2E24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Anglais</w:t>
            </w:r>
          </w:p>
          <w:p w:rsidR="00BA2E24" w:rsidRPr="001A0A9D" w:rsidRDefault="00BA2E24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Pr="001A0A9D" w:rsidRDefault="00BA2E24" w:rsidP="00BA2E2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le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 : </w:t>
            </w:r>
            <w:r w:rsidRPr="00BA2E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OUZIANI.F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A2E24" w:rsidRPr="001A0A9D" w:rsidRDefault="00BA2E24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Anglais</w:t>
            </w:r>
          </w:p>
          <w:p w:rsidR="00BA2E24" w:rsidRPr="001A0A9D" w:rsidRDefault="00BA2E24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B544FF" w:rsidRPr="001A0A9D" w:rsidRDefault="00BA2E24" w:rsidP="00BA2E2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le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 : </w:t>
            </w:r>
            <w:r w:rsidRPr="00BA2E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OUZIANI.F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A2E24" w:rsidRPr="001A0A9D" w:rsidRDefault="00BA2E24" w:rsidP="00BA2E24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Programmation C++</w:t>
            </w:r>
          </w:p>
          <w:p w:rsidR="00BA2E24" w:rsidRPr="001A0A9D" w:rsidRDefault="00BA2E24" w:rsidP="00BA2E2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 / TP</w:t>
            </w:r>
          </w:p>
          <w:p w:rsidR="00B544FF" w:rsidRDefault="00BA2E24" w:rsidP="00BA2E2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OUAMRI</w:t>
            </w:r>
          </w:p>
          <w:p w:rsidR="00BA2E24" w:rsidRPr="001A0A9D" w:rsidRDefault="00BA2E24" w:rsidP="00BA2E2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>Salle de TP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853B23" w:rsidRPr="001A0A9D" w:rsidRDefault="00853B23" w:rsidP="00853B2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79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B544FF" w:rsidRPr="001A0A9D" w:rsidRDefault="00B544FF" w:rsidP="00436BC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B544FF" w:rsidRPr="001A0A9D" w:rsidTr="00BA2E24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1A0A9D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rcredi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Introduction à la physique des</w:t>
            </w:r>
          </w:p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milieux ionisés</w:t>
            </w:r>
          </w:p>
          <w:p w:rsidR="00B34197" w:rsidRPr="001A0A9D" w:rsidRDefault="00B34197" w:rsidP="00B3419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Pr="001A0A9D" w:rsidRDefault="00B34197" w:rsidP="00B3419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Introduction à la physique des</w:t>
            </w:r>
          </w:p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milieux ionisés</w:t>
            </w:r>
          </w:p>
          <w:p w:rsidR="00B34197" w:rsidRPr="001A0A9D" w:rsidRDefault="00B34197" w:rsidP="00B3419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B544FF" w:rsidRPr="001A0A9D" w:rsidRDefault="00B34197" w:rsidP="00B3419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YANALLA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Optique biomédicale</w:t>
            </w:r>
          </w:p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B544FF" w:rsidRPr="001A0A9D" w:rsidRDefault="00B34197" w:rsidP="00F52C2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 w:rsidR="00F52C2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le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 : </w:t>
            </w:r>
            <w:r w:rsidR="00F52C28" w:rsidRPr="00F52C2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OKADAM.F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Optique biomédicale</w:t>
            </w:r>
          </w:p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B544FF" w:rsidRPr="001A0A9D" w:rsidRDefault="00F52C28" w:rsidP="00B34197">
            <w:pPr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le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 : </w:t>
            </w:r>
            <w:r w:rsidRPr="00F52C2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OKADAM.F</w:t>
            </w:r>
          </w:p>
        </w:tc>
        <w:tc>
          <w:tcPr>
            <w:tcW w:w="379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B544FF" w:rsidRPr="001A0A9D" w:rsidRDefault="00B544FF" w:rsidP="00436BC3">
            <w:pPr>
              <w:snapToGrid w:val="0"/>
              <w:ind w:left="63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D1EE0" w:rsidRPr="001A0A9D" w:rsidTr="00BA2E24">
        <w:trPr>
          <w:cantSplit/>
          <w:trHeight w:val="2551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0D1EE0" w:rsidRPr="001A0A9D" w:rsidRDefault="000D1EE0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</w:tc>
        <w:tc>
          <w:tcPr>
            <w:tcW w:w="3969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Anatomie</w:t>
            </w:r>
          </w:p>
          <w:p w:rsidR="00B34197" w:rsidRPr="001A0A9D" w:rsidRDefault="00B34197" w:rsidP="00B3419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0D1EE0" w:rsidRPr="001A0A9D" w:rsidRDefault="00F52C28" w:rsidP="00B34197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le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 : </w:t>
            </w:r>
            <w:r w:rsidRPr="00F52C2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OKADAM.F</w:t>
            </w:r>
          </w:p>
        </w:tc>
        <w:tc>
          <w:tcPr>
            <w:tcW w:w="5386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Méthode de traitement de signal et</w:t>
            </w:r>
          </w:p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d’image</w:t>
            </w:r>
          </w:p>
          <w:p w:rsidR="00B34197" w:rsidRPr="001A0A9D" w:rsidRDefault="00B34197" w:rsidP="00B3419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0D1EE0" w:rsidRDefault="00B34197" w:rsidP="007F553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KHERICI. C</w:t>
            </w:r>
          </w:p>
          <w:p w:rsidR="007F553B" w:rsidRPr="001A0A9D" w:rsidRDefault="007F553B" w:rsidP="00B3419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>Salle de TP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Méthode de traitement de signal et</w:t>
            </w:r>
          </w:p>
          <w:p w:rsidR="00B34197" w:rsidRPr="001A0A9D" w:rsidRDefault="00B34197" w:rsidP="00B3419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sz w:val="28"/>
                <w:szCs w:val="28"/>
              </w:rPr>
              <w:t>d’image</w:t>
            </w:r>
          </w:p>
          <w:p w:rsidR="00B34197" w:rsidRPr="001A0A9D" w:rsidRDefault="00B34197" w:rsidP="00B3419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0D1EE0" w:rsidRDefault="00B34197" w:rsidP="007F553B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KHERICI. C</w:t>
            </w:r>
          </w:p>
          <w:p w:rsidR="007F553B" w:rsidRPr="001A0A9D" w:rsidRDefault="007F553B" w:rsidP="00B34197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727D5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>Salle de TP</w:t>
            </w:r>
          </w:p>
        </w:tc>
        <w:tc>
          <w:tcPr>
            <w:tcW w:w="236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0D1EE0" w:rsidRPr="001A0A9D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814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vAlign w:val="center"/>
          </w:tcPr>
          <w:p w:rsidR="000D1EE0" w:rsidRPr="001A0A9D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4C114E" w:rsidRPr="001A0A9D" w:rsidRDefault="004C114E" w:rsidP="004C114E">
      <w:pPr>
        <w:jc w:val="right"/>
        <w:rPr>
          <w:b/>
          <w:bCs/>
        </w:rPr>
      </w:pPr>
    </w:p>
    <w:p w:rsidR="004C114E" w:rsidRPr="001A0A9D" w:rsidRDefault="004C114E" w:rsidP="004C114E">
      <w:pPr>
        <w:spacing w:line="276" w:lineRule="auto"/>
        <w:rPr>
          <w:b/>
          <w:bCs/>
        </w:rPr>
      </w:pPr>
    </w:p>
    <w:p w:rsidR="007067FE" w:rsidRPr="001A0A9D" w:rsidRDefault="007067FE" w:rsidP="007A66A8">
      <w:pPr>
        <w:rPr>
          <w:b/>
          <w:bCs/>
          <w:color w:val="FF0000"/>
          <w:sz w:val="22"/>
          <w:szCs w:val="22"/>
          <w:u w:val="single"/>
        </w:rPr>
      </w:pPr>
    </w:p>
    <w:sectPr w:rsidR="007067FE" w:rsidRPr="001A0A9D" w:rsidSect="00F50BFC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C2177" w:rsidRDefault="00FC2177" w:rsidP="00771431">
      <w:r>
        <w:separator/>
      </w:r>
    </w:p>
  </w:endnote>
  <w:endnote w:type="continuationSeparator" w:id="0">
    <w:p w:rsidR="00FC2177" w:rsidRDefault="00FC2177" w:rsidP="007714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C2177" w:rsidRDefault="00FC2177" w:rsidP="00771431">
      <w:r>
        <w:separator/>
      </w:r>
    </w:p>
  </w:footnote>
  <w:footnote w:type="continuationSeparator" w:id="0">
    <w:p w:rsidR="00FC2177" w:rsidRDefault="00FC2177" w:rsidP="0077143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2A3C93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>Année Universitaire  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AB51A9" w:rsidP="00AB51A9">
          <w:pPr>
            <w:jc w:val="center"/>
            <w:rPr>
              <w:b/>
              <w:bCs/>
              <w:sz w:val="10"/>
              <w:szCs w:val="10"/>
            </w:rPr>
          </w:pPr>
          <w:r w:rsidRPr="00B77D3C">
            <w:rPr>
              <w:b/>
              <w:bCs/>
              <w:sz w:val="22"/>
              <w:szCs w:val="22"/>
            </w:rPr>
            <w:t>SEMESTRE</w:t>
          </w:r>
          <w:r w:rsidRPr="00B77D3C">
            <w:rPr>
              <w:rFonts w:hint="cs"/>
              <w:b/>
              <w:bCs/>
              <w:sz w:val="22"/>
              <w:szCs w:val="22"/>
              <w:rtl/>
            </w:rPr>
            <w:t xml:space="preserve"> </w:t>
          </w:r>
          <w:r>
            <w:rPr>
              <w:b/>
              <w:bCs/>
              <w:sz w:val="22"/>
              <w:szCs w:val="22"/>
            </w:rPr>
            <w:t>I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yMDY1MjIyMzI3MTBX0lEKTi0uzszPAykwNKgFABMKKTwtAAAA"/>
  </w:docVars>
  <w:rsids>
    <w:rsidRoot w:val="00E3634D"/>
    <w:rsid w:val="0000019C"/>
    <w:rsid w:val="00002A76"/>
    <w:rsid w:val="00002D14"/>
    <w:rsid w:val="00007652"/>
    <w:rsid w:val="00007770"/>
    <w:rsid w:val="00007BD4"/>
    <w:rsid w:val="000104FA"/>
    <w:rsid w:val="000109C4"/>
    <w:rsid w:val="00012D56"/>
    <w:rsid w:val="00012E8A"/>
    <w:rsid w:val="000133F8"/>
    <w:rsid w:val="00014D72"/>
    <w:rsid w:val="0001740B"/>
    <w:rsid w:val="00022204"/>
    <w:rsid w:val="00023203"/>
    <w:rsid w:val="00023742"/>
    <w:rsid w:val="00024056"/>
    <w:rsid w:val="00026237"/>
    <w:rsid w:val="00026DFF"/>
    <w:rsid w:val="0003004F"/>
    <w:rsid w:val="00030E53"/>
    <w:rsid w:val="00032B7B"/>
    <w:rsid w:val="00034FD2"/>
    <w:rsid w:val="00035672"/>
    <w:rsid w:val="0003568C"/>
    <w:rsid w:val="00036602"/>
    <w:rsid w:val="0003672F"/>
    <w:rsid w:val="00037C3E"/>
    <w:rsid w:val="000416D8"/>
    <w:rsid w:val="00041908"/>
    <w:rsid w:val="00043DDD"/>
    <w:rsid w:val="000445B6"/>
    <w:rsid w:val="00046522"/>
    <w:rsid w:val="00046799"/>
    <w:rsid w:val="00046993"/>
    <w:rsid w:val="00050301"/>
    <w:rsid w:val="000504F6"/>
    <w:rsid w:val="000505DF"/>
    <w:rsid w:val="000521F8"/>
    <w:rsid w:val="000523DF"/>
    <w:rsid w:val="000524C2"/>
    <w:rsid w:val="00053D6E"/>
    <w:rsid w:val="00054C5C"/>
    <w:rsid w:val="000569EF"/>
    <w:rsid w:val="00062264"/>
    <w:rsid w:val="0006240A"/>
    <w:rsid w:val="00062F57"/>
    <w:rsid w:val="00063228"/>
    <w:rsid w:val="00063687"/>
    <w:rsid w:val="00066810"/>
    <w:rsid w:val="00066867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2707"/>
    <w:rsid w:val="00082F82"/>
    <w:rsid w:val="00083C29"/>
    <w:rsid w:val="00087003"/>
    <w:rsid w:val="00087AF5"/>
    <w:rsid w:val="00087EFE"/>
    <w:rsid w:val="000939EE"/>
    <w:rsid w:val="000944CE"/>
    <w:rsid w:val="0009479B"/>
    <w:rsid w:val="00095091"/>
    <w:rsid w:val="00096CCA"/>
    <w:rsid w:val="000A05ED"/>
    <w:rsid w:val="000A1229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A8"/>
    <w:rsid w:val="000C3F32"/>
    <w:rsid w:val="000C4042"/>
    <w:rsid w:val="000C414F"/>
    <w:rsid w:val="000C4D0C"/>
    <w:rsid w:val="000C6846"/>
    <w:rsid w:val="000C7440"/>
    <w:rsid w:val="000C7F68"/>
    <w:rsid w:val="000D19E5"/>
    <w:rsid w:val="000D1B1D"/>
    <w:rsid w:val="000D1EE0"/>
    <w:rsid w:val="000D2E93"/>
    <w:rsid w:val="000D302F"/>
    <w:rsid w:val="000D322D"/>
    <w:rsid w:val="000D342D"/>
    <w:rsid w:val="000D4546"/>
    <w:rsid w:val="000D60FF"/>
    <w:rsid w:val="000D6461"/>
    <w:rsid w:val="000E07B8"/>
    <w:rsid w:val="000E08B7"/>
    <w:rsid w:val="000E222B"/>
    <w:rsid w:val="000E286D"/>
    <w:rsid w:val="000E297B"/>
    <w:rsid w:val="000E7B92"/>
    <w:rsid w:val="000F1743"/>
    <w:rsid w:val="000F24EC"/>
    <w:rsid w:val="000F2C63"/>
    <w:rsid w:val="000F4CC8"/>
    <w:rsid w:val="000F6F55"/>
    <w:rsid w:val="001004DA"/>
    <w:rsid w:val="0010077D"/>
    <w:rsid w:val="00100F33"/>
    <w:rsid w:val="00102E9A"/>
    <w:rsid w:val="001033D6"/>
    <w:rsid w:val="0010428F"/>
    <w:rsid w:val="00104D56"/>
    <w:rsid w:val="00106FDF"/>
    <w:rsid w:val="00107054"/>
    <w:rsid w:val="00110B8E"/>
    <w:rsid w:val="00111504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68AF"/>
    <w:rsid w:val="0012753C"/>
    <w:rsid w:val="001277F1"/>
    <w:rsid w:val="00130916"/>
    <w:rsid w:val="0013723C"/>
    <w:rsid w:val="0014054C"/>
    <w:rsid w:val="00141ED0"/>
    <w:rsid w:val="001443EE"/>
    <w:rsid w:val="00146AE7"/>
    <w:rsid w:val="00146FB0"/>
    <w:rsid w:val="00150774"/>
    <w:rsid w:val="00150801"/>
    <w:rsid w:val="00150E0C"/>
    <w:rsid w:val="00150E73"/>
    <w:rsid w:val="00151E42"/>
    <w:rsid w:val="001524B9"/>
    <w:rsid w:val="00153ACD"/>
    <w:rsid w:val="00153FFD"/>
    <w:rsid w:val="001548E8"/>
    <w:rsid w:val="00160CC3"/>
    <w:rsid w:val="00162686"/>
    <w:rsid w:val="00162E48"/>
    <w:rsid w:val="00162F84"/>
    <w:rsid w:val="00164B53"/>
    <w:rsid w:val="001666E3"/>
    <w:rsid w:val="001666E6"/>
    <w:rsid w:val="001672DD"/>
    <w:rsid w:val="00167737"/>
    <w:rsid w:val="00170043"/>
    <w:rsid w:val="00170300"/>
    <w:rsid w:val="00170853"/>
    <w:rsid w:val="00171F78"/>
    <w:rsid w:val="0017235B"/>
    <w:rsid w:val="00172C54"/>
    <w:rsid w:val="0017439E"/>
    <w:rsid w:val="001751BF"/>
    <w:rsid w:val="00177826"/>
    <w:rsid w:val="00177C92"/>
    <w:rsid w:val="00182E84"/>
    <w:rsid w:val="001834DE"/>
    <w:rsid w:val="00184AB5"/>
    <w:rsid w:val="00187631"/>
    <w:rsid w:val="00187F39"/>
    <w:rsid w:val="00190ADD"/>
    <w:rsid w:val="00191127"/>
    <w:rsid w:val="00191745"/>
    <w:rsid w:val="001933CB"/>
    <w:rsid w:val="00194080"/>
    <w:rsid w:val="0019428C"/>
    <w:rsid w:val="00195116"/>
    <w:rsid w:val="00195405"/>
    <w:rsid w:val="0019774F"/>
    <w:rsid w:val="00197A5D"/>
    <w:rsid w:val="001A0A9D"/>
    <w:rsid w:val="001A205F"/>
    <w:rsid w:val="001A33B1"/>
    <w:rsid w:val="001A4642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6EDF"/>
    <w:rsid w:val="001B7124"/>
    <w:rsid w:val="001C0003"/>
    <w:rsid w:val="001C2A31"/>
    <w:rsid w:val="001C6AC9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F05A9"/>
    <w:rsid w:val="001F0C52"/>
    <w:rsid w:val="001F1752"/>
    <w:rsid w:val="001F1AA0"/>
    <w:rsid w:val="001F2A6E"/>
    <w:rsid w:val="001F6BF5"/>
    <w:rsid w:val="001F6E9D"/>
    <w:rsid w:val="001F79FE"/>
    <w:rsid w:val="002007E6"/>
    <w:rsid w:val="00200AE8"/>
    <w:rsid w:val="00200CF3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1D8A"/>
    <w:rsid w:val="00212223"/>
    <w:rsid w:val="00213828"/>
    <w:rsid w:val="0021392C"/>
    <w:rsid w:val="00213A56"/>
    <w:rsid w:val="00213ACC"/>
    <w:rsid w:val="002143D5"/>
    <w:rsid w:val="00214891"/>
    <w:rsid w:val="00215AAB"/>
    <w:rsid w:val="00215DCF"/>
    <w:rsid w:val="002161BC"/>
    <w:rsid w:val="00216219"/>
    <w:rsid w:val="002168BD"/>
    <w:rsid w:val="00216C80"/>
    <w:rsid w:val="00217EFE"/>
    <w:rsid w:val="00220A6E"/>
    <w:rsid w:val="00221488"/>
    <w:rsid w:val="00222A8B"/>
    <w:rsid w:val="00222FBA"/>
    <w:rsid w:val="00223298"/>
    <w:rsid w:val="002237F7"/>
    <w:rsid w:val="00224E17"/>
    <w:rsid w:val="0023012B"/>
    <w:rsid w:val="002305CB"/>
    <w:rsid w:val="00231743"/>
    <w:rsid w:val="00231EB7"/>
    <w:rsid w:val="002406A3"/>
    <w:rsid w:val="00241A17"/>
    <w:rsid w:val="00244E9D"/>
    <w:rsid w:val="00245989"/>
    <w:rsid w:val="00246174"/>
    <w:rsid w:val="00247C0B"/>
    <w:rsid w:val="00247E5F"/>
    <w:rsid w:val="00250300"/>
    <w:rsid w:val="002514A8"/>
    <w:rsid w:val="002515E9"/>
    <w:rsid w:val="00252CC4"/>
    <w:rsid w:val="00253DCD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97D"/>
    <w:rsid w:val="00292A39"/>
    <w:rsid w:val="002931D1"/>
    <w:rsid w:val="002934B0"/>
    <w:rsid w:val="00294472"/>
    <w:rsid w:val="00294543"/>
    <w:rsid w:val="002953C5"/>
    <w:rsid w:val="002A0424"/>
    <w:rsid w:val="002A3114"/>
    <w:rsid w:val="002A38AD"/>
    <w:rsid w:val="002A38C1"/>
    <w:rsid w:val="002A3905"/>
    <w:rsid w:val="002A3A1A"/>
    <w:rsid w:val="002A3C93"/>
    <w:rsid w:val="002A52D2"/>
    <w:rsid w:val="002A7008"/>
    <w:rsid w:val="002A742D"/>
    <w:rsid w:val="002A74B9"/>
    <w:rsid w:val="002A7A51"/>
    <w:rsid w:val="002B5C70"/>
    <w:rsid w:val="002B5D57"/>
    <w:rsid w:val="002B6D12"/>
    <w:rsid w:val="002C069A"/>
    <w:rsid w:val="002C16D9"/>
    <w:rsid w:val="002C315B"/>
    <w:rsid w:val="002C3D31"/>
    <w:rsid w:val="002C4D8E"/>
    <w:rsid w:val="002C4F21"/>
    <w:rsid w:val="002C55C1"/>
    <w:rsid w:val="002C5E04"/>
    <w:rsid w:val="002C5EB7"/>
    <w:rsid w:val="002C704B"/>
    <w:rsid w:val="002C7CCC"/>
    <w:rsid w:val="002C7F9D"/>
    <w:rsid w:val="002D0E94"/>
    <w:rsid w:val="002D223A"/>
    <w:rsid w:val="002D53B3"/>
    <w:rsid w:val="002D5D3D"/>
    <w:rsid w:val="002D6832"/>
    <w:rsid w:val="002E07B2"/>
    <w:rsid w:val="002E0AE6"/>
    <w:rsid w:val="002E1269"/>
    <w:rsid w:val="002E1742"/>
    <w:rsid w:val="002E20D4"/>
    <w:rsid w:val="002E31C8"/>
    <w:rsid w:val="002E3301"/>
    <w:rsid w:val="002E4143"/>
    <w:rsid w:val="002E4F8A"/>
    <w:rsid w:val="002F2FAA"/>
    <w:rsid w:val="002F73F3"/>
    <w:rsid w:val="003000B3"/>
    <w:rsid w:val="003005EF"/>
    <w:rsid w:val="00303217"/>
    <w:rsid w:val="00303D3A"/>
    <w:rsid w:val="0030442C"/>
    <w:rsid w:val="00305963"/>
    <w:rsid w:val="00306028"/>
    <w:rsid w:val="00306998"/>
    <w:rsid w:val="00307B59"/>
    <w:rsid w:val="003106D3"/>
    <w:rsid w:val="00310F2E"/>
    <w:rsid w:val="00313471"/>
    <w:rsid w:val="003138AA"/>
    <w:rsid w:val="00315B65"/>
    <w:rsid w:val="003203BC"/>
    <w:rsid w:val="00320BB0"/>
    <w:rsid w:val="00321409"/>
    <w:rsid w:val="003219C1"/>
    <w:rsid w:val="00321DED"/>
    <w:rsid w:val="0032230E"/>
    <w:rsid w:val="00322D49"/>
    <w:rsid w:val="00323D70"/>
    <w:rsid w:val="00326381"/>
    <w:rsid w:val="003263B2"/>
    <w:rsid w:val="00326B9D"/>
    <w:rsid w:val="0033087D"/>
    <w:rsid w:val="00331F87"/>
    <w:rsid w:val="00334EA8"/>
    <w:rsid w:val="00335254"/>
    <w:rsid w:val="00336AAA"/>
    <w:rsid w:val="003403D1"/>
    <w:rsid w:val="0034362A"/>
    <w:rsid w:val="003436F0"/>
    <w:rsid w:val="00344415"/>
    <w:rsid w:val="00344708"/>
    <w:rsid w:val="003462F8"/>
    <w:rsid w:val="0034667F"/>
    <w:rsid w:val="00346D97"/>
    <w:rsid w:val="00347D5B"/>
    <w:rsid w:val="00347EB7"/>
    <w:rsid w:val="003517CA"/>
    <w:rsid w:val="003521DC"/>
    <w:rsid w:val="003527B5"/>
    <w:rsid w:val="00353F66"/>
    <w:rsid w:val="00355223"/>
    <w:rsid w:val="0035591C"/>
    <w:rsid w:val="00356437"/>
    <w:rsid w:val="00357A72"/>
    <w:rsid w:val="003607D3"/>
    <w:rsid w:val="0036209E"/>
    <w:rsid w:val="0036217A"/>
    <w:rsid w:val="0036291A"/>
    <w:rsid w:val="00363912"/>
    <w:rsid w:val="003677CA"/>
    <w:rsid w:val="00373199"/>
    <w:rsid w:val="00374419"/>
    <w:rsid w:val="00374F8D"/>
    <w:rsid w:val="00375348"/>
    <w:rsid w:val="00375BCA"/>
    <w:rsid w:val="00375C46"/>
    <w:rsid w:val="00375CF5"/>
    <w:rsid w:val="00376682"/>
    <w:rsid w:val="0038202B"/>
    <w:rsid w:val="0038482F"/>
    <w:rsid w:val="00387120"/>
    <w:rsid w:val="00390E0B"/>
    <w:rsid w:val="00391643"/>
    <w:rsid w:val="0039294B"/>
    <w:rsid w:val="00395EEE"/>
    <w:rsid w:val="00396C80"/>
    <w:rsid w:val="00396EC9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64CC"/>
    <w:rsid w:val="003B7817"/>
    <w:rsid w:val="003C0984"/>
    <w:rsid w:val="003C10E6"/>
    <w:rsid w:val="003C3A84"/>
    <w:rsid w:val="003C42E3"/>
    <w:rsid w:val="003D0DF5"/>
    <w:rsid w:val="003D1BC5"/>
    <w:rsid w:val="003D363D"/>
    <w:rsid w:val="003D4E09"/>
    <w:rsid w:val="003D7385"/>
    <w:rsid w:val="003E0E1F"/>
    <w:rsid w:val="003E163D"/>
    <w:rsid w:val="003E3CF7"/>
    <w:rsid w:val="003E4AD9"/>
    <w:rsid w:val="003E4D15"/>
    <w:rsid w:val="003E5E29"/>
    <w:rsid w:val="003E7716"/>
    <w:rsid w:val="003F422B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5408"/>
    <w:rsid w:val="004162A1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6707"/>
    <w:rsid w:val="00427E3D"/>
    <w:rsid w:val="004302D1"/>
    <w:rsid w:val="00431213"/>
    <w:rsid w:val="0043132F"/>
    <w:rsid w:val="004316DE"/>
    <w:rsid w:val="00431DE4"/>
    <w:rsid w:val="0043400C"/>
    <w:rsid w:val="004353EC"/>
    <w:rsid w:val="00436BC3"/>
    <w:rsid w:val="00437BB3"/>
    <w:rsid w:val="0044137E"/>
    <w:rsid w:val="0044344A"/>
    <w:rsid w:val="00444173"/>
    <w:rsid w:val="004454D4"/>
    <w:rsid w:val="00445EC0"/>
    <w:rsid w:val="00446034"/>
    <w:rsid w:val="0045069E"/>
    <w:rsid w:val="00454948"/>
    <w:rsid w:val="0045571A"/>
    <w:rsid w:val="00456CCA"/>
    <w:rsid w:val="0046184B"/>
    <w:rsid w:val="00461B9B"/>
    <w:rsid w:val="00463F9C"/>
    <w:rsid w:val="004640F0"/>
    <w:rsid w:val="00464E7A"/>
    <w:rsid w:val="00467A3F"/>
    <w:rsid w:val="00470C03"/>
    <w:rsid w:val="00472D40"/>
    <w:rsid w:val="00473168"/>
    <w:rsid w:val="00474B90"/>
    <w:rsid w:val="00477A4A"/>
    <w:rsid w:val="00477E48"/>
    <w:rsid w:val="00477FCD"/>
    <w:rsid w:val="0048101C"/>
    <w:rsid w:val="00483DAB"/>
    <w:rsid w:val="00484C27"/>
    <w:rsid w:val="00485D10"/>
    <w:rsid w:val="004864AD"/>
    <w:rsid w:val="00493704"/>
    <w:rsid w:val="00493EF3"/>
    <w:rsid w:val="00494612"/>
    <w:rsid w:val="00494FE6"/>
    <w:rsid w:val="00496687"/>
    <w:rsid w:val="00496E5A"/>
    <w:rsid w:val="004A08B6"/>
    <w:rsid w:val="004A16A9"/>
    <w:rsid w:val="004A2601"/>
    <w:rsid w:val="004A32EB"/>
    <w:rsid w:val="004A429A"/>
    <w:rsid w:val="004A5D01"/>
    <w:rsid w:val="004A6661"/>
    <w:rsid w:val="004A6EFF"/>
    <w:rsid w:val="004B0C4B"/>
    <w:rsid w:val="004B0FA8"/>
    <w:rsid w:val="004B1FA8"/>
    <w:rsid w:val="004B3B46"/>
    <w:rsid w:val="004B4878"/>
    <w:rsid w:val="004B5A1F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01F"/>
    <w:rsid w:val="004F24FF"/>
    <w:rsid w:val="004F27DA"/>
    <w:rsid w:val="004F31FB"/>
    <w:rsid w:val="004F3559"/>
    <w:rsid w:val="004F3BCA"/>
    <w:rsid w:val="004F3EAE"/>
    <w:rsid w:val="004F5F55"/>
    <w:rsid w:val="004F6835"/>
    <w:rsid w:val="004F7104"/>
    <w:rsid w:val="004F7834"/>
    <w:rsid w:val="00500F3E"/>
    <w:rsid w:val="00501303"/>
    <w:rsid w:val="00501A57"/>
    <w:rsid w:val="00501E8A"/>
    <w:rsid w:val="00502049"/>
    <w:rsid w:val="005033BB"/>
    <w:rsid w:val="00503603"/>
    <w:rsid w:val="00503E27"/>
    <w:rsid w:val="00504950"/>
    <w:rsid w:val="00504F70"/>
    <w:rsid w:val="005076D9"/>
    <w:rsid w:val="00510106"/>
    <w:rsid w:val="005119F6"/>
    <w:rsid w:val="00511A4C"/>
    <w:rsid w:val="005140D3"/>
    <w:rsid w:val="0051496B"/>
    <w:rsid w:val="0051510E"/>
    <w:rsid w:val="0051667C"/>
    <w:rsid w:val="00516A9D"/>
    <w:rsid w:val="005171D8"/>
    <w:rsid w:val="00517256"/>
    <w:rsid w:val="00517727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3F22"/>
    <w:rsid w:val="00535C11"/>
    <w:rsid w:val="00537FAC"/>
    <w:rsid w:val="00540072"/>
    <w:rsid w:val="00543AB4"/>
    <w:rsid w:val="00545A07"/>
    <w:rsid w:val="00546C6C"/>
    <w:rsid w:val="00550770"/>
    <w:rsid w:val="005511D3"/>
    <w:rsid w:val="00551DAD"/>
    <w:rsid w:val="00553901"/>
    <w:rsid w:val="00553B30"/>
    <w:rsid w:val="0055401D"/>
    <w:rsid w:val="00554DD6"/>
    <w:rsid w:val="005558EA"/>
    <w:rsid w:val="005606A5"/>
    <w:rsid w:val="00560D01"/>
    <w:rsid w:val="005619BC"/>
    <w:rsid w:val="005622A7"/>
    <w:rsid w:val="00563073"/>
    <w:rsid w:val="005646AF"/>
    <w:rsid w:val="00564939"/>
    <w:rsid w:val="00564985"/>
    <w:rsid w:val="005652B6"/>
    <w:rsid w:val="0056537A"/>
    <w:rsid w:val="005661D4"/>
    <w:rsid w:val="00566D0A"/>
    <w:rsid w:val="0056766C"/>
    <w:rsid w:val="00567C20"/>
    <w:rsid w:val="005700B5"/>
    <w:rsid w:val="005702CB"/>
    <w:rsid w:val="00572372"/>
    <w:rsid w:val="00573590"/>
    <w:rsid w:val="0057414A"/>
    <w:rsid w:val="00574EE9"/>
    <w:rsid w:val="00575390"/>
    <w:rsid w:val="005766FC"/>
    <w:rsid w:val="00576DE1"/>
    <w:rsid w:val="00576F50"/>
    <w:rsid w:val="0057763D"/>
    <w:rsid w:val="00580233"/>
    <w:rsid w:val="00580C55"/>
    <w:rsid w:val="00581E6A"/>
    <w:rsid w:val="00582443"/>
    <w:rsid w:val="005860BF"/>
    <w:rsid w:val="005868AC"/>
    <w:rsid w:val="0058697D"/>
    <w:rsid w:val="00587D00"/>
    <w:rsid w:val="005901D7"/>
    <w:rsid w:val="005901E0"/>
    <w:rsid w:val="00592ECB"/>
    <w:rsid w:val="005936CE"/>
    <w:rsid w:val="00593BB6"/>
    <w:rsid w:val="00593E88"/>
    <w:rsid w:val="00595028"/>
    <w:rsid w:val="00595739"/>
    <w:rsid w:val="00595776"/>
    <w:rsid w:val="00595FC8"/>
    <w:rsid w:val="0059614F"/>
    <w:rsid w:val="00597120"/>
    <w:rsid w:val="005A0FD4"/>
    <w:rsid w:val="005A1F9B"/>
    <w:rsid w:val="005A397B"/>
    <w:rsid w:val="005A5FA2"/>
    <w:rsid w:val="005A6436"/>
    <w:rsid w:val="005B276D"/>
    <w:rsid w:val="005B4735"/>
    <w:rsid w:val="005B47AA"/>
    <w:rsid w:val="005B4E53"/>
    <w:rsid w:val="005B7850"/>
    <w:rsid w:val="005C01B5"/>
    <w:rsid w:val="005C1B2C"/>
    <w:rsid w:val="005C20AF"/>
    <w:rsid w:val="005C483F"/>
    <w:rsid w:val="005C4F99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AB2"/>
    <w:rsid w:val="005E0EB8"/>
    <w:rsid w:val="005E10D5"/>
    <w:rsid w:val="005E16A2"/>
    <w:rsid w:val="005E1F4E"/>
    <w:rsid w:val="005E38C4"/>
    <w:rsid w:val="005E5ADC"/>
    <w:rsid w:val="005E609E"/>
    <w:rsid w:val="005E63B3"/>
    <w:rsid w:val="005E76AA"/>
    <w:rsid w:val="005F0785"/>
    <w:rsid w:val="005F1042"/>
    <w:rsid w:val="005F19C3"/>
    <w:rsid w:val="005F23C8"/>
    <w:rsid w:val="005F27F0"/>
    <w:rsid w:val="005F2EBF"/>
    <w:rsid w:val="005F3B50"/>
    <w:rsid w:val="005F4F1B"/>
    <w:rsid w:val="005F5B39"/>
    <w:rsid w:val="005F5BC4"/>
    <w:rsid w:val="005F5D54"/>
    <w:rsid w:val="005F7F00"/>
    <w:rsid w:val="00600869"/>
    <w:rsid w:val="00601752"/>
    <w:rsid w:val="00601F8F"/>
    <w:rsid w:val="0060223F"/>
    <w:rsid w:val="00604E24"/>
    <w:rsid w:val="00605790"/>
    <w:rsid w:val="00605994"/>
    <w:rsid w:val="00607AF7"/>
    <w:rsid w:val="0061231F"/>
    <w:rsid w:val="006129C1"/>
    <w:rsid w:val="00615522"/>
    <w:rsid w:val="00616779"/>
    <w:rsid w:val="00620CFB"/>
    <w:rsid w:val="006227E8"/>
    <w:rsid w:val="0062448C"/>
    <w:rsid w:val="00624AE8"/>
    <w:rsid w:val="006252F8"/>
    <w:rsid w:val="00625328"/>
    <w:rsid w:val="00630318"/>
    <w:rsid w:val="006307EC"/>
    <w:rsid w:val="00631879"/>
    <w:rsid w:val="00633866"/>
    <w:rsid w:val="00633A51"/>
    <w:rsid w:val="006341DF"/>
    <w:rsid w:val="00634706"/>
    <w:rsid w:val="00636072"/>
    <w:rsid w:val="00636122"/>
    <w:rsid w:val="00637676"/>
    <w:rsid w:val="006437AA"/>
    <w:rsid w:val="006438B4"/>
    <w:rsid w:val="0064397B"/>
    <w:rsid w:val="00647867"/>
    <w:rsid w:val="00652A78"/>
    <w:rsid w:val="006550EC"/>
    <w:rsid w:val="006574F4"/>
    <w:rsid w:val="00660A6B"/>
    <w:rsid w:val="00663018"/>
    <w:rsid w:val="00663ADC"/>
    <w:rsid w:val="00663CA8"/>
    <w:rsid w:val="00664A6C"/>
    <w:rsid w:val="006653C8"/>
    <w:rsid w:val="00667F29"/>
    <w:rsid w:val="00670419"/>
    <w:rsid w:val="006707C9"/>
    <w:rsid w:val="00674E9C"/>
    <w:rsid w:val="006761E2"/>
    <w:rsid w:val="00676A0E"/>
    <w:rsid w:val="006816F1"/>
    <w:rsid w:val="00683393"/>
    <w:rsid w:val="006834F1"/>
    <w:rsid w:val="006835DE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6EE5"/>
    <w:rsid w:val="006A028D"/>
    <w:rsid w:val="006A2229"/>
    <w:rsid w:val="006A2706"/>
    <w:rsid w:val="006A3DD3"/>
    <w:rsid w:val="006A5D68"/>
    <w:rsid w:val="006A5ECD"/>
    <w:rsid w:val="006A6D9C"/>
    <w:rsid w:val="006A796E"/>
    <w:rsid w:val="006A7F3D"/>
    <w:rsid w:val="006B1412"/>
    <w:rsid w:val="006B244E"/>
    <w:rsid w:val="006B297F"/>
    <w:rsid w:val="006B35E7"/>
    <w:rsid w:val="006B3AB3"/>
    <w:rsid w:val="006B4CD7"/>
    <w:rsid w:val="006B5873"/>
    <w:rsid w:val="006B5F22"/>
    <w:rsid w:val="006B5F5A"/>
    <w:rsid w:val="006B6EB5"/>
    <w:rsid w:val="006B775E"/>
    <w:rsid w:val="006C02D5"/>
    <w:rsid w:val="006C0CB1"/>
    <w:rsid w:val="006C14DC"/>
    <w:rsid w:val="006C21FE"/>
    <w:rsid w:val="006C5F15"/>
    <w:rsid w:val="006D25FB"/>
    <w:rsid w:val="006D30E2"/>
    <w:rsid w:val="006D3E94"/>
    <w:rsid w:val="006D412F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E7C90"/>
    <w:rsid w:val="006F0A72"/>
    <w:rsid w:val="006F389E"/>
    <w:rsid w:val="006F3FD0"/>
    <w:rsid w:val="006F5844"/>
    <w:rsid w:val="006F73B8"/>
    <w:rsid w:val="00700E3E"/>
    <w:rsid w:val="0070120C"/>
    <w:rsid w:val="00701A81"/>
    <w:rsid w:val="00702DDE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59C9"/>
    <w:rsid w:val="00725E4A"/>
    <w:rsid w:val="00726CD1"/>
    <w:rsid w:val="00726CDC"/>
    <w:rsid w:val="0073285A"/>
    <w:rsid w:val="0073416A"/>
    <w:rsid w:val="0073418D"/>
    <w:rsid w:val="0073521D"/>
    <w:rsid w:val="0073620F"/>
    <w:rsid w:val="00736907"/>
    <w:rsid w:val="00741E29"/>
    <w:rsid w:val="007427BF"/>
    <w:rsid w:val="00742B52"/>
    <w:rsid w:val="00745276"/>
    <w:rsid w:val="0074565D"/>
    <w:rsid w:val="0074598C"/>
    <w:rsid w:val="00746CAD"/>
    <w:rsid w:val="00747C7C"/>
    <w:rsid w:val="0075134E"/>
    <w:rsid w:val="007526DF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FCD"/>
    <w:rsid w:val="00773AE9"/>
    <w:rsid w:val="007742F6"/>
    <w:rsid w:val="00775AC1"/>
    <w:rsid w:val="007765EB"/>
    <w:rsid w:val="00776710"/>
    <w:rsid w:val="007804C9"/>
    <w:rsid w:val="007810A4"/>
    <w:rsid w:val="00783F0A"/>
    <w:rsid w:val="00784882"/>
    <w:rsid w:val="007856E8"/>
    <w:rsid w:val="00785E30"/>
    <w:rsid w:val="007861B8"/>
    <w:rsid w:val="0079172D"/>
    <w:rsid w:val="0079192C"/>
    <w:rsid w:val="0079569C"/>
    <w:rsid w:val="00795CA3"/>
    <w:rsid w:val="00796A36"/>
    <w:rsid w:val="00797367"/>
    <w:rsid w:val="007A07C9"/>
    <w:rsid w:val="007A10F1"/>
    <w:rsid w:val="007A2930"/>
    <w:rsid w:val="007A3F17"/>
    <w:rsid w:val="007A44E8"/>
    <w:rsid w:val="007A4CC9"/>
    <w:rsid w:val="007A5368"/>
    <w:rsid w:val="007A5418"/>
    <w:rsid w:val="007A59B0"/>
    <w:rsid w:val="007A66A8"/>
    <w:rsid w:val="007A73B5"/>
    <w:rsid w:val="007A7E6D"/>
    <w:rsid w:val="007B1E9A"/>
    <w:rsid w:val="007B2CA1"/>
    <w:rsid w:val="007B2D40"/>
    <w:rsid w:val="007B3939"/>
    <w:rsid w:val="007B4710"/>
    <w:rsid w:val="007C08E6"/>
    <w:rsid w:val="007C1B28"/>
    <w:rsid w:val="007C2676"/>
    <w:rsid w:val="007C333A"/>
    <w:rsid w:val="007C550E"/>
    <w:rsid w:val="007C5792"/>
    <w:rsid w:val="007C5EED"/>
    <w:rsid w:val="007D0AFA"/>
    <w:rsid w:val="007D59B3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2C1C"/>
    <w:rsid w:val="007F3050"/>
    <w:rsid w:val="007F553B"/>
    <w:rsid w:val="007F5FF5"/>
    <w:rsid w:val="007F6CEC"/>
    <w:rsid w:val="007F7D8F"/>
    <w:rsid w:val="007F7DF4"/>
    <w:rsid w:val="00800DDC"/>
    <w:rsid w:val="00801E8D"/>
    <w:rsid w:val="0080412B"/>
    <w:rsid w:val="008049FC"/>
    <w:rsid w:val="00805F1E"/>
    <w:rsid w:val="00806C61"/>
    <w:rsid w:val="008078CF"/>
    <w:rsid w:val="0081279E"/>
    <w:rsid w:val="008129C8"/>
    <w:rsid w:val="00813646"/>
    <w:rsid w:val="008147D7"/>
    <w:rsid w:val="00815F8F"/>
    <w:rsid w:val="008209CD"/>
    <w:rsid w:val="0082193F"/>
    <w:rsid w:val="00823EB0"/>
    <w:rsid w:val="0082786F"/>
    <w:rsid w:val="0083069B"/>
    <w:rsid w:val="00830B66"/>
    <w:rsid w:val="00832D28"/>
    <w:rsid w:val="00834789"/>
    <w:rsid w:val="00834B96"/>
    <w:rsid w:val="00834D2B"/>
    <w:rsid w:val="00836671"/>
    <w:rsid w:val="0084021B"/>
    <w:rsid w:val="00842E1A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B23"/>
    <w:rsid w:val="00853E3F"/>
    <w:rsid w:val="008545C6"/>
    <w:rsid w:val="00854A46"/>
    <w:rsid w:val="00855A78"/>
    <w:rsid w:val="0086004F"/>
    <w:rsid w:val="0086092A"/>
    <w:rsid w:val="0086236A"/>
    <w:rsid w:val="00863472"/>
    <w:rsid w:val="008648CF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80663"/>
    <w:rsid w:val="00881268"/>
    <w:rsid w:val="008816AD"/>
    <w:rsid w:val="00881768"/>
    <w:rsid w:val="0088250C"/>
    <w:rsid w:val="00883287"/>
    <w:rsid w:val="00883A98"/>
    <w:rsid w:val="0088614A"/>
    <w:rsid w:val="008900DD"/>
    <w:rsid w:val="00890D23"/>
    <w:rsid w:val="008922F5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95C"/>
    <w:rsid w:val="008D6A06"/>
    <w:rsid w:val="008E0578"/>
    <w:rsid w:val="008E134D"/>
    <w:rsid w:val="008E1AF1"/>
    <w:rsid w:val="008E2A88"/>
    <w:rsid w:val="008E3D25"/>
    <w:rsid w:val="008E6C15"/>
    <w:rsid w:val="008E7072"/>
    <w:rsid w:val="008E75BB"/>
    <w:rsid w:val="008E78EE"/>
    <w:rsid w:val="008F0458"/>
    <w:rsid w:val="008F3539"/>
    <w:rsid w:val="008F3EEB"/>
    <w:rsid w:val="008F467A"/>
    <w:rsid w:val="008F5199"/>
    <w:rsid w:val="008F7B8A"/>
    <w:rsid w:val="00900EBE"/>
    <w:rsid w:val="0090119A"/>
    <w:rsid w:val="009012F2"/>
    <w:rsid w:val="0090131A"/>
    <w:rsid w:val="00901890"/>
    <w:rsid w:val="00901D05"/>
    <w:rsid w:val="009047BD"/>
    <w:rsid w:val="00907B7A"/>
    <w:rsid w:val="009104DE"/>
    <w:rsid w:val="00911848"/>
    <w:rsid w:val="00912326"/>
    <w:rsid w:val="00912619"/>
    <w:rsid w:val="00914FF3"/>
    <w:rsid w:val="0091646B"/>
    <w:rsid w:val="00920083"/>
    <w:rsid w:val="0092084B"/>
    <w:rsid w:val="00921C1B"/>
    <w:rsid w:val="00924243"/>
    <w:rsid w:val="00924772"/>
    <w:rsid w:val="00924EAA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389C"/>
    <w:rsid w:val="00936B2A"/>
    <w:rsid w:val="009377FD"/>
    <w:rsid w:val="00941732"/>
    <w:rsid w:val="00941A81"/>
    <w:rsid w:val="00941E47"/>
    <w:rsid w:val="009441A7"/>
    <w:rsid w:val="009445DD"/>
    <w:rsid w:val="00944B8A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75C"/>
    <w:rsid w:val="00962D4C"/>
    <w:rsid w:val="0096355D"/>
    <w:rsid w:val="00963965"/>
    <w:rsid w:val="00963A21"/>
    <w:rsid w:val="00963FF2"/>
    <w:rsid w:val="00965874"/>
    <w:rsid w:val="00965C7A"/>
    <w:rsid w:val="00965FDA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09C5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59EF"/>
    <w:rsid w:val="00995AD7"/>
    <w:rsid w:val="00995C53"/>
    <w:rsid w:val="00996916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5BB"/>
    <w:rsid w:val="009B6A32"/>
    <w:rsid w:val="009B7043"/>
    <w:rsid w:val="009B77CE"/>
    <w:rsid w:val="009C195B"/>
    <w:rsid w:val="009C7289"/>
    <w:rsid w:val="009D1023"/>
    <w:rsid w:val="009D1046"/>
    <w:rsid w:val="009D15F1"/>
    <w:rsid w:val="009D3DAC"/>
    <w:rsid w:val="009D46D7"/>
    <w:rsid w:val="009D46D9"/>
    <w:rsid w:val="009D5C88"/>
    <w:rsid w:val="009D6B32"/>
    <w:rsid w:val="009D6DD6"/>
    <w:rsid w:val="009D6FB6"/>
    <w:rsid w:val="009D7846"/>
    <w:rsid w:val="009E159C"/>
    <w:rsid w:val="009E17F7"/>
    <w:rsid w:val="009E18B6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F0A93"/>
    <w:rsid w:val="009F1156"/>
    <w:rsid w:val="009F2D91"/>
    <w:rsid w:val="009F3FCF"/>
    <w:rsid w:val="009F416D"/>
    <w:rsid w:val="009F6D1E"/>
    <w:rsid w:val="009F725D"/>
    <w:rsid w:val="009F79B9"/>
    <w:rsid w:val="00A02182"/>
    <w:rsid w:val="00A02D4B"/>
    <w:rsid w:val="00A02E7B"/>
    <w:rsid w:val="00A055BF"/>
    <w:rsid w:val="00A110D0"/>
    <w:rsid w:val="00A1199C"/>
    <w:rsid w:val="00A12F18"/>
    <w:rsid w:val="00A13214"/>
    <w:rsid w:val="00A13360"/>
    <w:rsid w:val="00A15411"/>
    <w:rsid w:val="00A163F4"/>
    <w:rsid w:val="00A1642F"/>
    <w:rsid w:val="00A17250"/>
    <w:rsid w:val="00A17436"/>
    <w:rsid w:val="00A20EB1"/>
    <w:rsid w:val="00A2184D"/>
    <w:rsid w:val="00A22635"/>
    <w:rsid w:val="00A2283F"/>
    <w:rsid w:val="00A24252"/>
    <w:rsid w:val="00A26757"/>
    <w:rsid w:val="00A309FC"/>
    <w:rsid w:val="00A31EB8"/>
    <w:rsid w:val="00A3236E"/>
    <w:rsid w:val="00A32709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13B4"/>
    <w:rsid w:val="00A518EA"/>
    <w:rsid w:val="00A535AB"/>
    <w:rsid w:val="00A54394"/>
    <w:rsid w:val="00A5464D"/>
    <w:rsid w:val="00A549D4"/>
    <w:rsid w:val="00A553F2"/>
    <w:rsid w:val="00A573F1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802D2"/>
    <w:rsid w:val="00A8039B"/>
    <w:rsid w:val="00A8357D"/>
    <w:rsid w:val="00A8681D"/>
    <w:rsid w:val="00A86A73"/>
    <w:rsid w:val="00A87004"/>
    <w:rsid w:val="00A8702C"/>
    <w:rsid w:val="00A92973"/>
    <w:rsid w:val="00A94EEF"/>
    <w:rsid w:val="00A97DE9"/>
    <w:rsid w:val="00A97ED4"/>
    <w:rsid w:val="00AA35C1"/>
    <w:rsid w:val="00AA46AD"/>
    <w:rsid w:val="00AA68F1"/>
    <w:rsid w:val="00AB1587"/>
    <w:rsid w:val="00AB1633"/>
    <w:rsid w:val="00AB44B1"/>
    <w:rsid w:val="00AB51A9"/>
    <w:rsid w:val="00AB6492"/>
    <w:rsid w:val="00AB789E"/>
    <w:rsid w:val="00AB7DF1"/>
    <w:rsid w:val="00AC036A"/>
    <w:rsid w:val="00AC1B45"/>
    <w:rsid w:val="00AC1F83"/>
    <w:rsid w:val="00AC2616"/>
    <w:rsid w:val="00AC2B64"/>
    <w:rsid w:val="00AC37C1"/>
    <w:rsid w:val="00AC408F"/>
    <w:rsid w:val="00AC499F"/>
    <w:rsid w:val="00AC4B0E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E2DBD"/>
    <w:rsid w:val="00AE3057"/>
    <w:rsid w:val="00AE381B"/>
    <w:rsid w:val="00AE5C63"/>
    <w:rsid w:val="00AE6C63"/>
    <w:rsid w:val="00AE775D"/>
    <w:rsid w:val="00AE7C37"/>
    <w:rsid w:val="00AF095F"/>
    <w:rsid w:val="00AF229C"/>
    <w:rsid w:val="00AF3B35"/>
    <w:rsid w:val="00AF6C54"/>
    <w:rsid w:val="00AF77D3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A5C"/>
    <w:rsid w:val="00B331B1"/>
    <w:rsid w:val="00B334E5"/>
    <w:rsid w:val="00B34197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50206"/>
    <w:rsid w:val="00B507E3"/>
    <w:rsid w:val="00B5138E"/>
    <w:rsid w:val="00B544FF"/>
    <w:rsid w:val="00B55CB6"/>
    <w:rsid w:val="00B57877"/>
    <w:rsid w:val="00B60A73"/>
    <w:rsid w:val="00B61226"/>
    <w:rsid w:val="00B62B80"/>
    <w:rsid w:val="00B634D5"/>
    <w:rsid w:val="00B643C6"/>
    <w:rsid w:val="00B66762"/>
    <w:rsid w:val="00B67153"/>
    <w:rsid w:val="00B70219"/>
    <w:rsid w:val="00B70D81"/>
    <w:rsid w:val="00B731BE"/>
    <w:rsid w:val="00B73562"/>
    <w:rsid w:val="00B73CD2"/>
    <w:rsid w:val="00B73EC0"/>
    <w:rsid w:val="00B75A75"/>
    <w:rsid w:val="00B76A67"/>
    <w:rsid w:val="00B77085"/>
    <w:rsid w:val="00B775A2"/>
    <w:rsid w:val="00B77D3C"/>
    <w:rsid w:val="00B80632"/>
    <w:rsid w:val="00B823AA"/>
    <w:rsid w:val="00B829EB"/>
    <w:rsid w:val="00B82AF4"/>
    <w:rsid w:val="00B83B59"/>
    <w:rsid w:val="00B8505B"/>
    <w:rsid w:val="00B86684"/>
    <w:rsid w:val="00B870F9"/>
    <w:rsid w:val="00B927FD"/>
    <w:rsid w:val="00B93B6A"/>
    <w:rsid w:val="00B94C73"/>
    <w:rsid w:val="00B976D2"/>
    <w:rsid w:val="00BA1E70"/>
    <w:rsid w:val="00BA2E24"/>
    <w:rsid w:val="00BA2EEC"/>
    <w:rsid w:val="00BA42A3"/>
    <w:rsid w:val="00BA620E"/>
    <w:rsid w:val="00BA65F0"/>
    <w:rsid w:val="00BA7AF6"/>
    <w:rsid w:val="00BB062A"/>
    <w:rsid w:val="00BB0959"/>
    <w:rsid w:val="00BB45F3"/>
    <w:rsid w:val="00BB4AAC"/>
    <w:rsid w:val="00BB5415"/>
    <w:rsid w:val="00BB55B7"/>
    <w:rsid w:val="00BB7729"/>
    <w:rsid w:val="00BC0694"/>
    <w:rsid w:val="00BC21AD"/>
    <w:rsid w:val="00BC34B5"/>
    <w:rsid w:val="00BC4151"/>
    <w:rsid w:val="00BC4B77"/>
    <w:rsid w:val="00BD14CE"/>
    <w:rsid w:val="00BD2270"/>
    <w:rsid w:val="00BD2907"/>
    <w:rsid w:val="00BD4BE6"/>
    <w:rsid w:val="00BD5623"/>
    <w:rsid w:val="00BD670D"/>
    <w:rsid w:val="00BE6455"/>
    <w:rsid w:val="00BE66CE"/>
    <w:rsid w:val="00BF0551"/>
    <w:rsid w:val="00BF15C4"/>
    <w:rsid w:val="00BF39D2"/>
    <w:rsid w:val="00BF39EC"/>
    <w:rsid w:val="00BF3D2E"/>
    <w:rsid w:val="00BF58AA"/>
    <w:rsid w:val="00C012B6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2093E"/>
    <w:rsid w:val="00C21E51"/>
    <w:rsid w:val="00C21FD2"/>
    <w:rsid w:val="00C23868"/>
    <w:rsid w:val="00C23BE5"/>
    <w:rsid w:val="00C247F6"/>
    <w:rsid w:val="00C277E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5306"/>
    <w:rsid w:val="00C55449"/>
    <w:rsid w:val="00C571C5"/>
    <w:rsid w:val="00C61475"/>
    <w:rsid w:val="00C61CAA"/>
    <w:rsid w:val="00C62418"/>
    <w:rsid w:val="00C62AB0"/>
    <w:rsid w:val="00C62DA9"/>
    <w:rsid w:val="00C63BA6"/>
    <w:rsid w:val="00C66F6D"/>
    <w:rsid w:val="00C71A3D"/>
    <w:rsid w:val="00C71B9A"/>
    <w:rsid w:val="00C73BC0"/>
    <w:rsid w:val="00C75761"/>
    <w:rsid w:val="00C76592"/>
    <w:rsid w:val="00C76CD8"/>
    <w:rsid w:val="00C7724E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471"/>
    <w:rsid w:val="00C93144"/>
    <w:rsid w:val="00C931CB"/>
    <w:rsid w:val="00C93620"/>
    <w:rsid w:val="00C94FAC"/>
    <w:rsid w:val="00C961DA"/>
    <w:rsid w:val="00C977D5"/>
    <w:rsid w:val="00C97FC3"/>
    <w:rsid w:val="00CA0008"/>
    <w:rsid w:val="00CA180D"/>
    <w:rsid w:val="00CA1F57"/>
    <w:rsid w:val="00CA21CA"/>
    <w:rsid w:val="00CA23F8"/>
    <w:rsid w:val="00CA2A61"/>
    <w:rsid w:val="00CA2DEF"/>
    <w:rsid w:val="00CA3772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CD"/>
    <w:rsid w:val="00CC1512"/>
    <w:rsid w:val="00CC1A7D"/>
    <w:rsid w:val="00CC1EDA"/>
    <w:rsid w:val="00CC2DC8"/>
    <w:rsid w:val="00CC49E5"/>
    <w:rsid w:val="00CC4E66"/>
    <w:rsid w:val="00CC5CE9"/>
    <w:rsid w:val="00CD3711"/>
    <w:rsid w:val="00CD3849"/>
    <w:rsid w:val="00CD3CF1"/>
    <w:rsid w:val="00CD5A45"/>
    <w:rsid w:val="00CE1285"/>
    <w:rsid w:val="00CE28BE"/>
    <w:rsid w:val="00CE40ED"/>
    <w:rsid w:val="00CE4C88"/>
    <w:rsid w:val="00CE7F24"/>
    <w:rsid w:val="00CF0DE3"/>
    <w:rsid w:val="00CF2574"/>
    <w:rsid w:val="00CF3F96"/>
    <w:rsid w:val="00CF4270"/>
    <w:rsid w:val="00CF5F47"/>
    <w:rsid w:val="00CF6982"/>
    <w:rsid w:val="00D013D3"/>
    <w:rsid w:val="00D01A01"/>
    <w:rsid w:val="00D01CD7"/>
    <w:rsid w:val="00D028B3"/>
    <w:rsid w:val="00D03CFC"/>
    <w:rsid w:val="00D0452A"/>
    <w:rsid w:val="00D04B3C"/>
    <w:rsid w:val="00D04D7B"/>
    <w:rsid w:val="00D074E0"/>
    <w:rsid w:val="00D07CC0"/>
    <w:rsid w:val="00D10002"/>
    <w:rsid w:val="00D14B77"/>
    <w:rsid w:val="00D156E2"/>
    <w:rsid w:val="00D16A0F"/>
    <w:rsid w:val="00D213CD"/>
    <w:rsid w:val="00D22AE6"/>
    <w:rsid w:val="00D230C4"/>
    <w:rsid w:val="00D23C50"/>
    <w:rsid w:val="00D25A28"/>
    <w:rsid w:val="00D32095"/>
    <w:rsid w:val="00D3242F"/>
    <w:rsid w:val="00D34ED7"/>
    <w:rsid w:val="00D35083"/>
    <w:rsid w:val="00D35ECB"/>
    <w:rsid w:val="00D36C6D"/>
    <w:rsid w:val="00D409AA"/>
    <w:rsid w:val="00D4178E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50A5E"/>
    <w:rsid w:val="00D5119D"/>
    <w:rsid w:val="00D52A55"/>
    <w:rsid w:val="00D541EE"/>
    <w:rsid w:val="00D55091"/>
    <w:rsid w:val="00D55DFF"/>
    <w:rsid w:val="00D55FEC"/>
    <w:rsid w:val="00D56987"/>
    <w:rsid w:val="00D57675"/>
    <w:rsid w:val="00D601A8"/>
    <w:rsid w:val="00D60676"/>
    <w:rsid w:val="00D617EB"/>
    <w:rsid w:val="00D62AA0"/>
    <w:rsid w:val="00D630C8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7CE8"/>
    <w:rsid w:val="00D80001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202E"/>
    <w:rsid w:val="00DA3411"/>
    <w:rsid w:val="00DA4175"/>
    <w:rsid w:val="00DA642A"/>
    <w:rsid w:val="00DA721F"/>
    <w:rsid w:val="00DA7FE9"/>
    <w:rsid w:val="00DB0EDC"/>
    <w:rsid w:val="00DB227C"/>
    <w:rsid w:val="00DB25DC"/>
    <w:rsid w:val="00DB2C75"/>
    <w:rsid w:val="00DB301B"/>
    <w:rsid w:val="00DB3D49"/>
    <w:rsid w:val="00DB4D13"/>
    <w:rsid w:val="00DB7534"/>
    <w:rsid w:val="00DB7EAC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1A6B"/>
    <w:rsid w:val="00DE1DD8"/>
    <w:rsid w:val="00DE3421"/>
    <w:rsid w:val="00DE3863"/>
    <w:rsid w:val="00DE4974"/>
    <w:rsid w:val="00DE51E1"/>
    <w:rsid w:val="00DE6AD8"/>
    <w:rsid w:val="00DF1378"/>
    <w:rsid w:val="00DF2092"/>
    <w:rsid w:val="00DF58B8"/>
    <w:rsid w:val="00DF5E11"/>
    <w:rsid w:val="00DF6309"/>
    <w:rsid w:val="00DF6407"/>
    <w:rsid w:val="00DF7EA1"/>
    <w:rsid w:val="00E02399"/>
    <w:rsid w:val="00E02D1E"/>
    <w:rsid w:val="00E034F6"/>
    <w:rsid w:val="00E04F25"/>
    <w:rsid w:val="00E05E40"/>
    <w:rsid w:val="00E06218"/>
    <w:rsid w:val="00E06A1C"/>
    <w:rsid w:val="00E06A6D"/>
    <w:rsid w:val="00E07425"/>
    <w:rsid w:val="00E11F8F"/>
    <w:rsid w:val="00E129DC"/>
    <w:rsid w:val="00E12AEE"/>
    <w:rsid w:val="00E12DF0"/>
    <w:rsid w:val="00E12F38"/>
    <w:rsid w:val="00E13373"/>
    <w:rsid w:val="00E1367F"/>
    <w:rsid w:val="00E154A1"/>
    <w:rsid w:val="00E16795"/>
    <w:rsid w:val="00E167A3"/>
    <w:rsid w:val="00E17B83"/>
    <w:rsid w:val="00E20208"/>
    <w:rsid w:val="00E23170"/>
    <w:rsid w:val="00E23584"/>
    <w:rsid w:val="00E236F7"/>
    <w:rsid w:val="00E23EBB"/>
    <w:rsid w:val="00E24CF7"/>
    <w:rsid w:val="00E27A1F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51D79"/>
    <w:rsid w:val="00E52A22"/>
    <w:rsid w:val="00E536F9"/>
    <w:rsid w:val="00E54312"/>
    <w:rsid w:val="00E547CC"/>
    <w:rsid w:val="00E55800"/>
    <w:rsid w:val="00E55830"/>
    <w:rsid w:val="00E62013"/>
    <w:rsid w:val="00E62141"/>
    <w:rsid w:val="00E6239B"/>
    <w:rsid w:val="00E62959"/>
    <w:rsid w:val="00E637B0"/>
    <w:rsid w:val="00E662FE"/>
    <w:rsid w:val="00E7027A"/>
    <w:rsid w:val="00E72BF9"/>
    <w:rsid w:val="00E73918"/>
    <w:rsid w:val="00E74047"/>
    <w:rsid w:val="00E7582A"/>
    <w:rsid w:val="00E770DA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7C4"/>
    <w:rsid w:val="00E938DE"/>
    <w:rsid w:val="00E939C4"/>
    <w:rsid w:val="00E94281"/>
    <w:rsid w:val="00E94869"/>
    <w:rsid w:val="00E953DB"/>
    <w:rsid w:val="00E96341"/>
    <w:rsid w:val="00EA3338"/>
    <w:rsid w:val="00EA39C7"/>
    <w:rsid w:val="00EA4707"/>
    <w:rsid w:val="00EA61F9"/>
    <w:rsid w:val="00EB0B12"/>
    <w:rsid w:val="00EB1F60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D1D7C"/>
    <w:rsid w:val="00ED25CE"/>
    <w:rsid w:val="00ED3DDB"/>
    <w:rsid w:val="00ED4B40"/>
    <w:rsid w:val="00ED532B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418C"/>
    <w:rsid w:val="00EF64F1"/>
    <w:rsid w:val="00EF7572"/>
    <w:rsid w:val="00EF7AD6"/>
    <w:rsid w:val="00F00FA7"/>
    <w:rsid w:val="00F020C9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1195B"/>
    <w:rsid w:val="00F121B5"/>
    <w:rsid w:val="00F1306F"/>
    <w:rsid w:val="00F13771"/>
    <w:rsid w:val="00F13A95"/>
    <w:rsid w:val="00F14165"/>
    <w:rsid w:val="00F14FC5"/>
    <w:rsid w:val="00F20DF1"/>
    <w:rsid w:val="00F22F28"/>
    <w:rsid w:val="00F238A4"/>
    <w:rsid w:val="00F243B3"/>
    <w:rsid w:val="00F25EA8"/>
    <w:rsid w:val="00F325AA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281"/>
    <w:rsid w:val="00F44C4A"/>
    <w:rsid w:val="00F4507F"/>
    <w:rsid w:val="00F50BFC"/>
    <w:rsid w:val="00F514C1"/>
    <w:rsid w:val="00F522A6"/>
    <w:rsid w:val="00F52354"/>
    <w:rsid w:val="00F526D9"/>
    <w:rsid w:val="00F52C28"/>
    <w:rsid w:val="00F52E36"/>
    <w:rsid w:val="00F5320A"/>
    <w:rsid w:val="00F605BE"/>
    <w:rsid w:val="00F60D9C"/>
    <w:rsid w:val="00F61196"/>
    <w:rsid w:val="00F63BE2"/>
    <w:rsid w:val="00F652D7"/>
    <w:rsid w:val="00F661F6"/>
    <w:rsid w:val="00F66325"/>
    <w:rsid w:val="00F70196"/>
    <w:rsid w:val="00F70F50"/>
    <w:rsid w:val="00F713CB"/>
    <w:rsid w:val="00F814BB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D7B"/>
    <w:rsid w:val="00F96068"/>
    <w:rsid w:val="00F96826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6A"/>
    <w:rsid w:val="00FC1CD5"/>
    <w:rsid w:val="00FC2177"/>
    <w:rsid w:val="00FC3D1C"/>
    <w:rsid w:val="00FC68AE"/>
    <w:rsid w:val="00FC7F7A"/>
    <w:rsid w:val="00FD036F"/>
    <w:rsid w:val="00FD03AF"/>
    <w:rsid w:val="00FD1248"/>
    <w:rsid w:val="00FD22D2"/>
    <w:rsid w:val="00FD3483"/>
    <w:rsid w:val="00FD373B"/>
    <w:rsid w:val="00FD6240"/>
    <w:rsid w:val="00FD7CF0"/>
    <w:rsid w:val="00FE0DD0"/>
    <w:rsid w:val="00FE209F"/>
    <w:rsid w:val="00FE3B6D"/>
    <w:rsid w:val="00FE4CE6"/>
    <w:rsid w:val="00FF008F"/>
    <w:rsid w:val="00FF1241"/>
    <w:rsid w:val="00FF481F"/>
    <w:rsid w:val="00FF5458"/>
    <w:rsid w:val="00FF609E"/>
    <w:rsid w:val="00FF6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34D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epl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A302BA-9D25-453A-B67A-66C63BA9C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80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-SM</dc:creator>
  <cp:keywords/>
  <dc:description/>
  <cp:lastModifiedBy>Facul-SM</cp:lastModifiedBy>
  <cp:revision>35</cp:revision>
  <cp:lastPrinted>2022-09-29T20:06:00Z</cp:lastPrinted>
  <dcterms:created xsi:type="dcterms:W3CDTF">2022-09-14T12:09:00Z</dcterms:created>
  <dcterms:modified xsi:type="dcterms:W3CDTF">2023-10-09T10:51:00Z</dcterms:modified>
</cp:coreProperties>
</file>